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2A6F" w14:textId="6C004412" w:rsidR="00964E27" w:rsidRPr="003E4258" w:rsidRDefault="00BB6E5B" w:rsidP="006D4236">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This will then </w:t>
      </w:r>
      <w:proofErr w:type="gramStart"/>
      <w:r>
        <w:rPr>
          <w:rFonts w:ascii="Roboto" w:hAnsi="Roboto"/>
          <w:color w:val="626262"/>
          <w:sz w:val="21"/>
          <w:szCs w:val="21"/>
          <w:shd w:val="clear" w:color="auto" w:fill="FFFFFF"/>
        </w:rPr>
        <w:t>be followed</w:t>
      </w:r>
      <w:proofErr w:type="gramEnd"/>
      <w:r>
        <w:rPr>
          <w:rFonts w:ascii="Roboto" w:hAnsi="Roboto"/>
          <w:color w:val="626262"/>
          <w:sz w:val="21"/>
          <w:szCs w:val="21"/>
          <w:shd w:val="clear" w:color="auto" w:fill="FFFFFF"/>
        </w:rPr>
        <w:t xml:space="preserve"> by a paragraph description of the event/interaction/article. If it is from your personal life, describe it in adequate detail so that your subsequent discussion makes sense to a person who was not there. If you watched a movie, please provide enough details as if I have not seen the movie. If you have selected a newspaper/magazine article, provide </w:t>
      </w:r>
      <w:proofErr w:type="gramStart"/>
      <w:r>
        <w:rPr>
          <w:rFonts w:ascii="Roboto" w:hAnsi="Roboto"/>
          <w:color w:val="626262"/>
          <w:sz w:val="21"/>
          <w:szCs w:val="21"/>
          <w:shd w:val="clear" w:color="auto" w:fill="FFFFFF"/>
        </w:rPr>
        <w:t>a brief summary</w:t>
      </w:r>
      <w:proofErr w:type="gramEnd"/>
      <w:r>
        <w:rPr>
          <w:rFonts w:ascii="Roboto" w:hAnsi="Roboto"/>
          <w:color w:val="626262"/>
          <w:sz w:val="21"/>
          <w:szCs w:val="21"/>
          <w:shd w:val="clear" w:color="auto" w:fill="FFFFFF"/>
        </w:rPr>
        <w:t xml:space="preserve"> of the contents. • The bulk of your entry will be the analysis of the incident, in which you will answer the following questions: 1. Explain the relevance of the psychological concept to the scenario you have described. Why is this scenario a good example of the psychological concept in question? Please explain in detail, using appropriate terminology from the course. 2. How does your current awareness of this psychological concept change the way that you interpret what happened during this event?</w:t>
      </w:r>
      <w:r w:rsidRPr="00901524">
        <w:rPr>
          <w:rFonts w:ascii="Roboto" w:hAnsi="Roboto"/>
          <w:color w:val="626262"/>
          <w:sz w:val="21"/>
          <w:szCs w:val="21"/>
          <w:shd w:val="clear" w:color="auto" w:fill="FFFFFF"/>
        </w:rPr>
        <w:t xml:space="preserve"> </w:t>
      </w:r>
      <w:r>
        <w:rPr>
          <w:rFonts w:ascii="Roboto" w:hAnsi="Roboto"/>
          <w:color w:val="626262"/>
          <w:sz w:val="21"/>
          <w:szCs w:val="21"/>
          <w:shd w:val="clear" w:color="auto" w:fill="FFFFFF"/>
        </w:rPr>
        <w:t>You are working in a rural clinic and do frequent home visits to an informal settlement nearby. Apply nightingales' environmental</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0A2F15"/>
    <w:rsid w:val="003E4258"/>
    <w:rsid w:val="00606BA8"/>
    <w:rsid w:val="006D4236"/>
    <w:rsid w:val="007936D8"/>
    <w:rsid w:val="00964E27"/>
    <w:rsid w:val="00AB4C05"/>
    <w:rsid w:val="00B523EB"/>
    <w:rsid w:val="00BB6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3</Characters>
  <Application>Microsoft Office Word</Application>
  <DocSecurity>0</DocSecurity>
  <Lines>7</Lines>
  <Paragraphs>2</Paragraphs>
  <ScaleCrop>false</ScaleCrop>
  <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6:02:00Z</dcterms:created>
  <dcterms:modified xsi:type="dcterms:W3CDTF">2021-11-23T06:02:00Z</dcterms:modified>
</cp:coreProperties>
</file>